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6A0AA2BB" w:rsidR="00212E0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3511D173" w14:textId="726026EC" w:rsidR="00F66718" w:rsidRPr="0014055E" w:rsidRDefault="00F66718" w:rsidP="00F66718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D47BB30" w14:textId="1EFA97D3" w:rsidR="0047053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16185" w:history="1">
            <w:r w:rsidR="00470537" w:rsidRPr="00C37985">
              <w:rPr>
                <w:rStyle w:val="Hyperlink"/>
              </w:rPr>
              <w:t>1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Introduction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5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1</w:t>
            </w:r>
            <w:r w:rsidR="00470537">
              <w:rPr>
                <w:webHidden/>
              </w:rPr>
              <w:fldChar w:fldCharType="end"/>
            </w:r>
          </w:hyperlink>
        </w:p>
        <w:p w14:paraId="33E4F1BD" w14:textId="5D73834F" w:rsidR="00470537" w:rsidRDefault="00FB1C8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86" w:history="1">
            <w:r w:rsidR="00470537" w:rsidRPr="00C37985">
              <w:rPr>
                <w:rStyle w:val="Hyperlink"/>
                <w:noProof/>
              </w:rPr>
              <w:t>1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Lab overview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86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1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711AA1B5" w14:textId="6DE0525B" w:rsidR="00470537" w:rsidRDefault="00FB1C8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16187" w:history="1">
            <w:r w:rsidR="00470537" w:rsidRPr="00C37985">
              <w:rPr>
                <w:rStyle w:val="Hyperlink"/>
              </w:rPr>
              <w:t>2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Requirements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7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1</w:t>
            </w:r>
            <w:r w:rsidR="00470537">
              <w:rPr>
                <w:webHidden/>
              </w:rPr>
              <w:fldChar w:fldCharType="end"/>
            </w:r>
          </w:hyperlink>
        </w:p>
        <w:p w14:paraId="25BA8E3C" w14:textId="1DBBE427" w:rsidR="00470537" w:rsidRDefault="00FB1C8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16188" w:history="1">
            <w:r w:rsidR="00470537" w:rsidRPr="00C37985">
              <w:rPr>
                <w:rStyle w:val="Hyperlink"/>
              </w:rPr>
              <w:t>3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Details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8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2</w:t>
            </w:r>
            <w:r w:rsidR="00470537">
              <w:rPr>
                <w:webHidden/>
              </w:rPr>
              <w:fldChar w:fldCharType="end"/>
            </w:r>
          </w:hyperlink>
        </w:p>
        <w:p w14:paraId="00EF5E34" w14:textId="508800BB" w:rsidR="00470537" w:rsidRDefault="00FB1C8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89" w:history="1">
            <w:r w:rsidR="00470537" w:rsidRPr="00C37985">
              <w:rPr>
                <w:rStyle w:val="Hyperlink"/>
                <w:noProof/>
              </w:rPr>
              <w:t>3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Hardware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89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2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79FDB286" w14:textId="76CF9C6B" w:rsidR="00470537" w:rsidRDefault="00FB1C8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90" w:history="1">
            <w:r w:rsidR="00470537" w:rsidRPr="00C37985">
              <w:rPr>
                <w:rStyle w:val="Hyperlink"/>
                <w:noProof/>
              </w:rPr>
              <w:t>3.1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Connections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90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2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14B6C362" w14:textId="3FC61B3E" w:rsidR="00470537" w:rsidRDefault="00FB1C8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91" w:history="1">
            <w:r w:rsidR="00470537" w:rsidRPr="00C37985">
              <w:rPr>
                <w:rStyle w:val="Hyperlink"/>
                <w:noProof/>
              </w:rPr>
              <w:t>3.2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Procedure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91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3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3D32FD6B" w14:textId="427239A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16185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16186"/>
      <w:r>
        <w:t>Lab</w:t>
      </w:r>
      <w:r w:rsidR="00A06521">
        <w:t xml:space="preserve"> overview</w:t>
      </w:r>
      <w:bookmarkEnd w:id="3"/>
    </w:p>
    <w:p w14:paraId="2EBBA079" w14:textId="5D11014C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a a potentiometer-based divider. You will evaluate the polling software.</w:t>
      </w:r>
    </w:p>
    <w:p w14:paraId="6D5B6510" w14:textId="4CC240A0" w:rsidR="002D3D60" w:rsidRDefault="002D3D60" w:rsidP="002D3D60">
      <w:pPr>
        <w:pStyle w:val="Heading1"/>
      </w:pPr>
      <w:bookmarkStart w:id="4" w:name="_Toc78816187"/>
      <w:r>
        <w:t>Requirements</w:t>
      </w:r>
      <w:bookmarkEnd w:id="4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77777777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65A62992" w14:textId="77777777" w:rsidR="00A9441B" w:rsidRPr="00A9441B" w:rsidRDefault="0041733A" w:rsidP="009D448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1FA18BAF" w14:textId="77777777" w:rsidR="00B6410D" w:rsidRDefault="00B6410D" w:rsidP="00B6410D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1378689B" w14:textId="77777777" w:rsidR="00B6410D" w:rsidRPr="000B4FB2" w:rsidRDefault="00B6410D" w:rsidP="00B6410D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5" w:name="_Toc78816188"/>
      <w:r>
        <w:lastRenderedPageBreak/>
        <w:t>Details</w:t>
      </w:r>
      <w:bookmarkEnd w:id="5"/>
    </w:p>
    <w:p w14:paraId="388D83D6" w14:textId="75F0AF79" w:rsidR="001C4169" w:rsidRPr="001C4169" w:rsidRDefault="001C4169" w:rsidP="001C4169">
      <w:pPr>
        <w:pStyle w:val="Heading2"/>
      </w:pPr>
      <w:bookmarkStart w:id="6" w:name="_Toc78816189"/>
      <w:r>
        <w:t>Hardware</w:t>
      </w:r>
      <w:bookmarkEnd w:id="6"/>
    </w:p>
    <w:p w14:paraId="3CD9B5FA" w14:textId="77777777" w:rsidR="00B6410D" w:rsidRDefault="00B6410D" w:rsidP="00B6410D">
      <w:pPr>
        <w:jc w:val="center"/>
      </w:pPr>
      <w:bookmarkStart w:id="7" w:name="_Toc78816190"/>
      <w:r>
        <w:rPr>
          <w:noProof/>
        </w:rPr>
        <w:drawing>
          <wp:inline distT="0" distB="0" distL="0" distR="0" wp14:anchorId="02E2BACB" wp14:editId="4F24A3E2">
            <wp:extent cx="3955312" cy="3955312"/>
            <wp:effectExtent l="0" t="0" r="7620" b="7620"/>
            <wp:docPr id="4" name="Picture 4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526" cy="3961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71F26" w14:textId="77777777" w:rsidR="00B6410D" w:rsidRPr="00F231E7" w:rsidRDefault="00B6410D" w:rsidP="00B6410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DiscoveryF4 pinout.</w:t>
      </w:r>
    </w:p>
    <w:p w14:paraId="4E7E5028" w14:textId="406F3262" w:rsidR="00906D0B" w:rsidRDefault="006B2097" w:rsidP="006B2097">
      <w:pPr>
        <w:pStyle w:val="Heading3"/>
      </w:pPr>
      <w:r>
        <w:t>Connections</w:t>
      </w:r>
      <w:bookmarkEnd w:id="7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8" w:name="_Ref353096270"/>
      <w:bookmarkStart w:id="9" w:name="_Ref353096263"/>
      <w:r w:rsidRPr="009E14BD">
        <w:t xml:space="preserve">Figure </w:t>
      </w:r>
      <w:fldSimple w:instr=" SEQ Figure \* ARABIC ">
        <w:r>
          <w:rPr>
            <w:noProof/>
          </w:rPr>
          <w:t>2</w:t>
        </w:r>
      </w:fldSimple>
      <w:bookmarkEnd w:id="8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9"/>
    </w:p>
    <w:p w14:paraId="7EAD03E9" w14:textId="77777777" w:rsidR="00E130E7" w:rsidRPr="005227DF" w:rsidRDefault="00E130E7" w:rsidP="00E130E7">
      <w:r>
        <w:lastRenderedPageBreak/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054"/>
        <w:gridCol w:w="1371"/>
        <w:gridCol w:w="1071"/>
        <w:gridCol w:w="51"/>
        <w:gridCol w:w="1927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B6410D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1099E640" w:rsidR="00B6410D" w:rsidRDefault="00B6410D" w:rsidP="00B6410D">
            <w:r>
              <w:t>P3V3</w:t>
            </w:r>
          </w:p>
        </w:tc>
        <w:tc>
          <w:tcPr>
            <w:tcW w:w="1577" w:type="dxa"/>
          </w:tcPr>
          <w:p w14:paraId="187A8556" w14:textId="05736BA1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43C1658A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6410D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42F95AFA" w:rsidR="00B6410D" w:rsidRDefault="00B6410D" w:rsidP="00B6410D">
            <w:r>
              <w:t>GND</w:t>
            </w:r>
          </w:p>
        </w:tc>
        <w:tc>
          <w:tcPr>
            <w:tcW w:w="1577" w:type="dxa"/>
          </w:tcPr>
          <w:p w14:paraId="6532167B" w14:textId="49194CF6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2301ED08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410D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3E09BEC5" w:rsidR="00B6410D" w:rsidRDefault="00B6410D" w:rsidP="00B6410D">
            <w:proofErr w:type="spellStart"/>
            <w:r>
              <w:t>V</w:t>
            </w:r>
            <w:r>
              <w:rPr>
                <w:vertAlign w:val="subscript"/>
              </w:rPr>
              <w:t>CompNeg</w:t>
            </w:r>
            <w:proofErr w:type="spellEnd"/>
          </w:p>
        </w:tc>
        <w:tc>
          <w:tcPr>
            <w:tcW w:w="1577" w:type="dxa"/>
          </w:tcPr>
          <w:p w14:paraId="7B533BD2" w14:textId="6B95A350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379E25AD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3E62AC09" w:rsidR="00B6410D" w:rsidRDefault="00B6410D" w:rsidP="00B64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nalogueWatchdog</w:t>
            </w:r>
            <w:proofErr w:type="spellEnd"/>
          </w:p>
        </w:tc>
      </w:tr>
      <w:tr w:rsidR="00B6410D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33C7B0C4" w:rsidR="00B6410D" w:rsidRPr="00B7035B" w:rsidRDefault="00B6410D" w:rsidP="00B6410D">
            <w:proofErr w:type="spellStart"/>
            <w:r>
              <w:t>V</w:t>
            </w:r>
            <w:r>
              <w:rPr>
                <w:vertAlign w:val="subscript"/>
              </w:rPr>
              <w:t>CompPlus</w:t>
            </w:r>
            <w:proofErr w:type="spellEnd"/>
          </w:p>
        </w:tc>
        <w:tc>
          <w:tcPr>
            <w:tcW w:w="1577" w:type="dxa"/>
          </w:tcPr>
          <w:p w14:paraId="192296C0" w14:textId="223B40AE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1A3AEA88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0EEEEE18" w:rsidR="00B6410D" w:rsidRDefault="00B6410D" w:rsidP="00B641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2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0" w:name="_Toc78816191"/>
      <w:r>
        <w:t>Procedure</w:t>
      </w:r>
      <w:bookmarkEnd w:id="10"/>
    </w:p>
    <w:p w14:paraId="7676F37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4C66595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0D7D70D7" w14:textId="0AB0FFB2" w:rsidR="004B506D" w:rsidRDefault="004B506D" w:rsidP="004B506D">
      <w:pPr>
        <w:pStyle w:val="Solution"/>
      </w:pPr>
      <w:r>
        <w:t>3 V</w:t>
      </w:r>
    </w:p>
    <w:p w14:paraId="205E979D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(from the potentiometer) does the LED change </w:t>
      </w:r>
      <w:proofErr w:type="spellStart"/>
      <w:r>
        <w:t>color</w:t>
      </w:r>
      <w:proofErr w:type="spellEnd"/>
      <w:r>
        <w:t xml:space="preserve">? Use a </w:t>
      </w:r>
      <w:proofErr w:type="spellStart"/>
      <w:r>
        <w:t>multimeter</w:t>
      </w:r>
      <w:proofErr w:type="spellEnd"/>
      <w:r>
        <w:t xml:space="preserve"> to measure this voltage.</w:t>
      </w:r>
    </w:p>
    <w:p w14:paraId="67EB1BA7" w14:textId="23B0042F" w:rsidR="004B506D" w:rsidRDefault="004B506D" w:rsidP="004B506D">
      <w:pPr>
        <w:pStyle w:val="Solution"/>
      </w:pPr>
      <w:r>
        <w:t>About 1.</w:t>
      </w:r>
      <w:r w:rsidR="00B6410D">
        <w:t>5</w:t>
      </w:r>
      <w:r>
        <w:t xml:space="preserve"> V</w:t>
      </w:r>
    </w:p>
    <w:p w14:paraId="4190C9A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</w:t>
      </w:r>
      <w:proofErr w:type="spellStart"/>
      <w:r>
        <w:t>color</w:t>
      </w:r>
      <w:proofErr w:type="spellEnd"/>
      <w:r>
        <w:t xml:space="preserve">, given </w:t>
      </w:r>
      <w:proofErr w:type="spellStart"/>
      <w:r>
        <w:t>theinput</w:t>
      </w:r>
      <w:proofErr w:type="spellEnd"/>
      <w:r>
        <w:t xml:space="preserve"> to </w:t>
      </w:r>
      <w:proofErr w:type="spellStart"/>
      <w:r>
        <w:t>V</w:t>
      </w:r>
      <w:r>
        <w:rPr>
          <w:vertAlign w:val="subscript"/>
        </w:rPr>
        <w:t>CompNeg</w:t>
      </w:r>
      <w:proofErr w:type="spellEnd"/>
      <w:r>
        <w:t>? Does this match the actual code?</w:t>
      </w:r>
    </w:p>
    <w:p w14:paraId="6A9512C3" w14:textId="37469C65" w:rsidR="004B506D" w:rsidRDefault="004B506D" w:rsidP="004B506D">
      <w:pPr>
        <w:pStyle w:val="Solution"/>
      </w:pPr>
      <w:r>
        <w:t>Since the potential divider divides by two, we would expect the threshold voltage to be ½ * 3V = 1.5V</w:t>
      </w:r>
    </w:p>
    <w:p w14:paraId="73FDAFC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664D8FE7" w14:textId="2D21AF3F" w:rsidR="004B506D" w:rsidRDefault="00B6410D" w:rsidP="004B506D">
      <w:pPr>
        <w:pStyle w:val="Solution"/>
      </w:pPr>
      <w:r w:rsidRPr="00B6410D">
        <w:t>The led colors have changed from (</w:t>
      </w:r>
      <w:proofErr w:type="spellStart"/>
      <w:r w:rsidRPr="00B6410D">
        <w:t>red+green</w:t>
      </w:r>
      <w:proofErr w:type="spellEnd"/>
      <w:r w:rsidRPr="00B6410D">
        <w:t>)/blue to red/green.</w:t>
      </w:r>
    </w:p>
    <w:p w14:paraId="489681AF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resistors to change LED </w:t>
      </w:r>
      <w:proofErr w:type="spellStart"/>
      <w:r>
        <w:t>color</w:t>
      </w:r>
      <w:proofErr w:type="spellEnd"/>
      <w:r>
        <w:t xml:space="preserve"> at 1V. Verify that your changes work.</w:t>
      </w:r>
    </w:p>
    <w:p w14:paraId="48AF7818" w14:textId="77777777" w:rsidR="00B6410D" w:rsidRDefault="00B6410D" w:rsidP="00B6410D">
      <w:pPr>
        <w:pStyle w:val="Solution"/>
      </w:pPr>
      <w:r>
        <w:t xml:space="preserve">Set </w:t>
      </w:r>
      <w:proofErr w:type="spellStart"/>
      <w:r>
        <w:t>ADCx</w:t>
      </w:r>
      <w:proofErr w:type="spellEnd"/>
      <w:r>
        <w:t>-&gt;HTR to 0xFFF/3 (which is 3V / 3 = 1V)</w:t>
      </w:r>
    </w:p>
    <w:p w14:paraId="3C02D1C9" w14:textId="77777777" w:rsidR="00CC6D85" w:rsidRPr="00B6410D" w:rsidRDefault="00CC6D85" w:rsidP="00CC6D85">
      <w:pPr>
        <w:rPr>
          <w:lang w:val="en-US"/>
        </w:rPr>
      </w:pPr>
    </w:p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5A5F6" w14:textId="77777777" w:rsidR="00FB1C80" w:rsidRDefault="00FB1C80" w:rsidP="00AD4120">
      <w:pPr>
        <w:spacing w:after="0" w:line="240" w:lineRule="auto"/>
      </w:pPr>
      <w:r>
        <w:separator/>
      </w:r>
    </w:p>
  </w:endnote>
  <w:endnote w:type="continuationSeparator" w:id="0">
    <w:p w14:paraId="4396091E" w14:textId="77777777" w:rsidR="00FB1C80" w:rsidRDefault="00FB1C8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B1C8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05263E0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B6410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B2F39" w14:textId="77777777" w:rsidR="00FB1C80" w:rsidRDefault="00FB1C8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1C5F8FE" w14:textId="77777777" w:rsidR="00FB1C80" w:rsidRDefault="00FB1C8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E53F9"/>
    <w:rsid w:val="001F4A5A"/>
    <w:rsid w:val="001F65EA"/>
    <w:rsid w:val="00202BC9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537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506D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6410D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66718"/>
    <w:rsid w:val="00F724AA"/>
    <w:rsid w:val="00F75FF8"/>
    <w:rsid w:val="00F806ED"/>
    <w:rsid w:val="00F906B0"/>
    <w:rsid w:val="00FA1A48"/>
    <w:rsid w:val="00FB086D"/>
    <w:rsid w:val="00FB0DCF"/>
    <w:rsid w:val="00FB1C80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paragraph" w:customStyle="1" w:styleId="Solution">
    <w:name w:val="Solution"/>
    <w:basedOn w:val="ListParagraph"/>
    <w:link w:val="SolutionChar"/>
    <w:qFormat/>
    <w:rsid w:val="004B506D"/>
    <w:pPr>
      <w:spacing w:before="200" w:after="200" w:line="276" w:lineRule="auto"/>
    </w:pPr>
    <w:rPr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ListParagraphChar"/>
    <w:link w:val="Solution"/>
    <w:rsid w:val="004B506D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7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1</cp:revision>
  <cp:lastPrinted>2019-04-05T13:21:00Z</cp:lastPrinted>
  <dcterms:created xsi:type="dcterms:W3CDTF">2019-04-08T10:40:00Z</dcterms:created>
  <dcterms:modified xsi:type="dcterms:W3CDTF">2021-12-15T05:08:00Z</dcterms:modified>
</cp:coreProperties>
</file>